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B7114F" w14:textId="6B90A06B" w:rsidR="00431CEF" w:rsidRDefault="00431CEF" w:rsidP="000350A2">
      <w:pPr>
        <w:spacing w:after="0" w:line="240" w:lineRule="auto"/>
        <w:jc w:val="center"/>
        <w:rPr>
          <w:rStyle w:val="Emphasis"/>
          <w:rFonts w:ascii="Times New Roman" w:hAnsi="Times New Roman" w:cs="Times New Roman"/>
          <w:b/>
          <w:bCs/>
          <w:i w:val="0"/>
          <w:iCs w:val="0"/>
          <w:sz w:val="40"/>
          <w:szCs w:val="40"/>
          <w:u w:val="single"/>
          <w:shd w:val="clear" w:color="auto" w:fill="FFFFFF"/>
        </w:rPr>
      </w:pPr>
      <w:r w:rsidRPr="00431CEF">
        <w:rPr>
          <w:rStyle w:val="Emphasis"/>
          <w:rFonts w:ascii="Times New Roman" w:hAnsi="Times New Roman" w:cs="Times New Roman"/>
          <w:b/>
          <w:bCs/>
          <w:i w:val="0"/>
          <w:iCs w:val="0"/>
          <w:sz w:val="40"/>
          <w:szCs w:val="40"/>
          <w:u w:val="single"/>
          <w:shd w:val="clear" w:color="auto" w:fill="FFFFFF"/>
        </w:rPr>
        <w:t xml:space="preserve">PMPJ Template </w:t>
      </w:r>
    </w:p>
    <w:p w14:paraId="266716A5" w14:textId="77777777" w:rsidR="00431CEF" w:rsidRPr="00431CEF" w:rsidRDefault="00431CEF" w:rsidP="000350A2">
      <w:pPr>
        <w:spacing w:after="0" w:line="240" w:lineRule="auto"/>
        <w:jc w:val="center"/>
        <w:rPr>
          <w:rStyle w:val="Emphasis"/>
          <w:rFonts w:ascii="Times New Roman" w:hAnsi="Times New Roman" w:cs="Times New Roman"/>
          <w:b/>
          <w:bCs/>
          <w:i w:val="0"/>
          <w:iCs w:val="0"/>
          <w:sz w:val="40"/>
          <w:szCs w:val="40"/>
          <w:u w:val="single"/>
          <w:shd w:val="clear" w:color="auto" w:fill="FFFFFF"/>
        </w:rPr>
      </w:pPr>
    </w:p>
    <w:p w14:paraId="5E6D524A" w14:textId="4C46C9C3" w:rsidR="000D547B" w:rsidRPr="0015061D" w:rsidRDefault="00683E2E" w:rsidP="000350A2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32"/>
          <w:szCs w:val="32"/>
          <w:shd w:val="clear" w:color="auto" w:fill="FFFFFF"/>
        </w:rPr>
      </w:pPr>
      <w:r w:rsidRPr="0015061D">
        <w:rPr>
          <w:rStyle w:val="Emphasis"/>
          <w:rFonts w:ascii="Times New Roman" w:hAnsi="Times New Roman" w:cs="Times New Roman"/>
          <w:b/>
          <w:bCs/>
          <w:i w:val="0"/>
          <w:iCs w:val="0"/>
          <w:sz w:val="32"/>
          <w:szCs w:val="32"/>
          <w:shd w:val="clear" w:color="auto" w:fill="FFFFFF"/>
        </w:rPr>
        <w:t xml:space="preserve">Title </w:t>
      </w:r>
    </w:p>
    <w:p w14:paraId="22FAD65F" w14:textId="07BF16ED" w:rsidR="000D547B" w:rsidRPr="00D970CB" w:rsidRDefault="00683E2E" w:rsidP="000350A2">
      <w:pPr>
        <w:spacing w:after="0" w:line="240" w:lineRule="au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D970CB">
        <w:rPr>
          <w:rFonts w:ascii="Times New Roman" w:hAnsi="Times New Roman" w:cs="Times New Roman"/>
          <w:i/>
          <w:iCs/>
          <w:sz w:val="24"/>
          <w:szCs w:val="24"/>
        </w:rPr>
        <w:t>First name</w:t>
      </w:r>
      <w:r w:rsidR="000D547B" w:rsidRPr="00D970CB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D970CB">
        <w:rPr>
          <w:rFonts w:ascii="Times New Roman" w:hAnsi="Times New Roman" w:cs="Times New Roman"/>
          <w:i/>
          <w:iCs/>
          <w:sz w:val="24"/>
          <w:szCs w:val="24"/>
        </w:rPr>
        <w:t>Last name</w:t>
      </w:r>
      <w:proofErr w:type="gramStart"/>
      <w:r w:rsidR="000D547B" w:rsidRPr="00D970CB">
        <w:rPr>
          <w:rFonts w:ascii="Times New Roman" w:hAnsi="Times New Roman" w:cs="Times New Roman"/>
          <w:i/>
          <w:iCs/>
          <w:sz w:val="24"/>
          <w:szCs w:val="24"/>
          <w:vertAlign w:val="superscript"/>
        </w:rPr>
        <w:t>1,*</w:t>
      </w:r>
      <w:proofErr w:type="gramEnd"/>
      <w:r w:rsidR="000D547B" w:rsidRPr="00D970CB">
        <w:rPr>
          <w:rFonts w:ascii="Times New Roman" w:hAnsi="Times New Roman" w:cs="Times New Roman"/>
          <w:i/>
          <w:iCs/>
          <w:sz w:val="24"/>
          <w:szCs w:val="24"/>
        </w:rPr>
        <w:t xml:space="preserve">; </w:t>
      </w:r>
      <w:r w:rsidRPr="00D970CB">
        <w:rPr>
          <w:rFonts w:ascii="Times New Roman" w:hAnsi="Times New Roman" w:cs="Times New Roman"/>
          <w:i/>
          <w:iCs/>
          <w:sz w:val="24"/>
          <w:szCs w:val="24"/>
        </w:rPr>
        <w:t>First name Last name</w:t>
      </w:r>
      <w:r w:rsidR="000D547B" w:rsidRPr="00D970CB">
        <w:rPr>
          <w:rFonts w:ascii="Times New Roman" w:hAnsi="Times New Roman" w:cs="Times New Roman"/>
          <w:i/>
          <w:iCs/>
          <w:sz w:val="24"/>
          <w:szCs w:val="24"/>
          <w:vertAlign w:val="superscript"/>
        </w:rPr>
        <w:t>2</w:t>
      </w:r>
    </w:p>
    <w:p w14:paraId="0BFECD29" w14:textId="6485F532" w:rsidR="000D547B" w:rsidRPr="00D970CB" w:rsidRDefault="000D547B" w:rsidP="000350A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970CB">
        <w:rPr>
          <w:rFonts w:ascii="Times New Roman" w:hAnsi="Times New Roman" w:cs="Times New Roman"/>
          <w:sz w:val="24"/>
          <w:szCs w:val="24"/>
          <w:vertAlign w:val="superscript"/>
        </w:rPr>
        <w:t xml:space="preserve">1 </w:t>
      </w:r>
      <w:r w:rsidRPr="00D970CB">
        <w:rPr>
          <w:rFonts w:ascii="Times New Roman" w:hAnsi="Times New Roman" w:cs="Times New Roman"/>
          <w:sz w:val="24"/>
          <w:szCs w:val="24"/>
        </w:rPr>
        <w:t xml:space="preserve">Department of </w:t>
      </w:r>
      <w:r w:rsidR="00683E2E" w:rsidRPr="00D970CB">
        <w:rPr>
          <w:rFonts w:ascii="Times New Roman" w:hAnsi="Times New Roman" w:cs="Times New Roman"/>
          <w:sz w:val="24"/>
          <w:szCs w:val="24"/>
        </w:rPr>
        <w:t>XXXX</w:t>
      </w:r>
      <w:r w:rsidRPr="00D970CB">
        <w:rPr>
          <w:rFonts w:ascii="Times New Roman" w:hAnsi="Times New Roman" w:cs="Times New Roman"/>
          <w:sz w:val="24"/>
          <w:szCs w:val="24"/>
        </w:rPr>
        <w:t xml:space="preserve">, An-Najah National University Hospital, An-Najah National University, Nablus, Palestine. </w:t>
      </w:r>
      <w:r w:rsidRPr="00D970CB">
        <w:rPr>
          <w:rFonts w:ascii="Times New Roman" w:hAnsi="Times New Roman" w:cs="Times New Roman"/>
          <w:sz w:val="24"/>
          <w:szCs w:val="24"/>
          <w:vertAlign w:val="superscript"/>
        </w:rPr>
        <w:t xml:space="preserve">2 </w:t>
      </w:r>
      <w:r w:rsidRPr="00D970CB">
        <w:rPr>
          <w:rFonts w:ascii="Times New Roman" w:hAnsi="Times New Roman" w:cs="Times New Roman"/>
          <w:sz w:val="24"/>
          <w:szCs w:val="24"/>
        </w:rPr>
        <w:t xml:space="preserve">Department of </w:t>
      </w:r>
      <w:r w:rsidR="00683E2E" w:rsidRPr="00D970CB">
        <w:rPr>
          <w:rFonts w:ascii="Times New Roman" w:hAnsi="Times New Roman" w:cs="Times New Roman"/>
          <w:sz w:val="24"/>
          <w:szCs w:val="24"/>
        </w:rPr>
        <w:t>XXXXX</w:t>
      </w:r>
      <w:r w:rsidRPr="00D970CB">
        <w:rPr>
          <w:rFonts w:ascii="Times New Roman" w:hAnsi="Times New Roman" w:cs="Times New Roman"/>
          <w:sz w:val="24"/>
          <w:szCs w:val="24"/>
        </w:rPr>
        <w:t>, An-Najah National University, Nablus, Palestine</w:t>
      </w:r>
    </w:p>
    <w:p w14:paraId="49115EC8" w14:textId="24423866" w:rsidR="000D547B" w:rsidRPr="00D970CB" w:rsidRDefault="000D547B" w:rsidP="0015061D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970CB">
        <w:rPr>
          <w:rFonts w:ascii="Times New Roman" w:hAnsi="Times New Roman" w:cs="Times New Roman"/>
          <w:b/>
          <w:bCs/>
          <w:sz w:val="24"/>
          <w:szCs w:val="24"/>
        </w:rPr>
        <w:t>*Corresponding author</w:t>
      </w:r>
      <w:r w:rsidRPr="00D970CB">
        <w:rPr>
          <w:rFonts w:ascii="Times New Roman" w:hAnsi="Times New Roman" w:cs="Times New Roman"/>
          <w:sz w:val="24"/>
          <w:szCs w:val="24"/>
        </w:rPr>
        <w:t>:</w:t>
      </w:r>
      <w:r w:rsidRPr="00D970C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hyperlink r:id="rId6" w:history="1">
        <w:r w:rsidR="0024480C" w:rsidRPr="00D970CB">
          <w:rPr>
            <w:rStyle w:val="Hyperlink"/>
            <w:rFonts w:ascii="Times New Roman" w:hAnsi="Times New Roman" w:cs="Times New Roman"/>
            <w:sz w:val="24"/>
            <w:szCs w:val="24"/>
          </w:rPr>
          <w:t>Email</w:t>
        </w:r>
      </w:hyperlink>
      <w:r w:rsidR="0015061D">
        <w:rPr>
          <w:rStyle w:val="Hyperlink"/>
          <w:rFonts w:ascii="Times New Roman" w:hAnsi="Times New Roman" w:cs="Times New Roman"/>
          <w:sz w:val="24"/>
          <w:szCs w:val="24"/>
        </w:rPr>
        <w:t xml:space="preserve"> </w:t>
      </w:r>
      <w:r w:rsidR="0015061D" w:rsidRPr="0015061D">
        <w:rPr>
          <w:rStyle w:val="Hyperlink"/>
          <w:rFonts w:ascii="Times New Roman" w:hAnsi="Times New Roman" w:cs="Times New Roman"/>
          <w:color w:val="FF0000"/>
          <w:sz w:val="24"/>
          <w:szCs w:val="24"/>
          <w:highlight w:val="yellow"/>
        </w:rPr>
        <w:t>ONLY</w:t>
      </w:r>
    </w:p>
    <w:p w14:paraId="3A6E0409" w14:textId="2CCFEE3F" w:rsidR="000D547B" w:rsidRPr="00D970CB" w:rsidRDefault="000D547B" w:rsidP="0015061D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D970CB">
        <w:rPr>
          <w:rFonts w:ascii="Times New Roman" w:hAnsi="Times New Roman" w:cs="Times New Roman"/>
          <w:sz w:val="24"/>
          <w:szCs w:val="24"/>
        </w:rPr>
        <w:t>Received: (</w:t>
      </w:r>
      <w:r w:rsidR="0024480C" w:rsidRPr="00D970CB">
        <w:rPr>
          <w:rFonts w:ascii="Times New Roman" w:hAnsi="Times New Roman" w:cs="Times New Roman"/>
          <w:sz w:val="24"/>
          <w:szCs w:val="24"/>
        </w:rPr>
        <w:t>day</w:t>
      </w:r>
      <w:r w:rsidRPr="00D970CB">
        <w:rPr>
          <w:rFonts w:ascii="Times New Roman" w:hAnsi="Times New Roman" w:cs="Times New Roman"/>
          <w:sz w:val="24"/>
          <w:szCs w:val="24"/>
        </w:rPr>
        <w:t>/</w:t>
      </w:r>
      <w:r w:rsidR="0024480C" w:rsidRPr="00D970CB">
        <w:rPr>
          <w:rFonts w:ascii="Times New Roman" w:hAnsi="Times New Roman" w:cs="Times New Roman"/>
          <w:sz w:val="24"/>
          <w:szCs w:val="24"/>
        </w:rPr>
        <w:t>month</w:t>
      </w:r>
      <w:r w:rsidRPr="00D970CB">
        <w:rPr>
          <w:rFonts w:ascii="Times New Roman" w:hAnsi="Times New Roman" w:cs="Times New Roman"/>
          <w:sz w:val="24"/>
          <w:szCs w:val="24"/>
        </w:rPr>
        <w:t>/</w:t>
      </w:r>
      <w:r w:rsidR="0024480C" w:rsidRPr="00D970CB">
        <w:rPr>
          <w:rFonts w:ascii="Times New Roman" w:hAnsi="Times New Roman" w:cs="Times New Roman"/>
          <w:sz w:val="24"/>
          <w:szCs w:val="24"/>
        </w:rPr>
        <w:t>year</w:t>
      </w:r>
      <w:r w:rsidRPr="00D970CB">
        <w:rPr>
          <w:rFonts w:ascii="Times New Roman" w:hAnsi="Times New Roman" w:cs="Times New Roman"/>
          <w:sz w:val="24"/>
          <w:szCs w:val="24"/>
        </w:rPr>
        <w:t>), Accepted: (</w:t>
      </w:r>
      <w:r w:rsidR="0024480C" w:rsidRPr="00D970CB">
        <w:rPr>
          <w:rFonts w:ascii="Times New Roman" w:hAnsi="Times New Roman" w:cs="Times New Roman"/>
          <w:sz w:val="24"/>
          <w:szCs w:val="24"/>
        </w:rPr>
        <w:t>day/month/year</w:t>
      </w:r>
      <w:r w:rsidRPr="00D970CB">
        <w:rPr>
          <w:rFonts w:ascii="Times New Roman" w:hAnsi="Times New Roman" w:cs="Times New Roman"/>
          <w:sz w:val="24"/>
          <w:szCs w:val="24"/>
        </w:rPr>
        <w:t>)</w:t>
      </w:r>
    </w:p>
    <w:p w14:paraId="718F690D" w14:textId="25BE04BF" w:rsidR="0024480C" w:rsidRPr="00D970CB" w:rsidRDefault="0024480C" w:rsidP="000350A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5C8D1F5" w14:textId="316F139B" w:rsidR="0024480C" w:rsidRPr="00D970CB" w:rsidRDefault="0024480C" w:rsidP="000350A2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D970CB">
        <w:rPr>
          <w:rFonts w:ascii="Times New Roman" w:hAnsi="Times New Roman" w:cs="Times New Roman"/>
          <w:b/>
          <w:bCs/>
          <w:sz w:val="24"/>
          <w:szCs w:val="24"/>
          <w:u w:val="single"/>
        </w:rPr>
        <w:t>Structure of the Ma</w:t>
      </w:r>
      <w:r w:rsidR="00794400">
        <w:rPr>
          <w:rFonts w:ascii="Times New Roman" w:hAnsi="Times New Roman" w:cs="Times New Roman"/>
          <w:b/>
          <w:bCs/>
          <w:sz w:val="24"/>
          <w:szCs w:val="24"/>
          <w:u w:val="single"/>
        </w:rPr>
        <w:t>nu</w:t>
      </w:r>
      <w:r w:rsidRPr="00D970CB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script </w:t>
      </w:r>
    </w:p>
    <w:p w14:paraId="7B027390" w14:textId="2B655350" w:rsidR="00EB39A1" w:rsidRPr="000350A2" w:rsidRDefault="00A474CB" w:rsidP="002B1CED">
      <w:pPr>
        <w:pStyle w:val="ListParagraph"/>
        <w:numPr>
          <w:ilvl w:val="0"/>
          <w:numId w:val="5"/>
        </w:num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</w:pPr>
      <w:bookmarkStart w:id="0" w:name="_Hlk98502117"/>
      <w:r w:rsidRPr="000350A2">
        <w:rPr>
          <w:rStyle w:val="Emphasis"/>
          <w:rFonts w:ascii="Times New Roman" w:hAnsi="Times New Roman" w:cs="Times New Roman"/>
          <w:b/>
          <w:bCs/>
          <w:i w:val="0"/>
          <w:iCs w:val="0"/>
          <w:sz w:val="24"/>
          <w:szCs w:val="24"/>
          <w:shd w:val="clear" w:color="auto" w:fill="FFFFFF"/>
        </w:rPr>
        <w:t>A</w:t>
      </w:r>
      <w:r w:rsidR="00D837C0" w:rsidRPr="000350A2">
        <w:rPr>
          <w:rStyle w:val="Emphasis"/>
          <w:rFonts w:ascii="Times New Roman" w:hAnsi="Times New Roman" w:cs="Times New Roman"/>
          <w:b/>
          <w:bCs/>
          <w:i w:val="0"/>
          <w:iCs w:val="0"/>
          <w:sz w:val="24"/>
          <w:szCs w:val="24"/>
          <w:shd w:val="clear" w:color="auto" w:fill="FFFFFF"/>
        </w:rPr>
        <w:t>bstract</w:t>
      </w:r>
    </w:p>
    <w:bookmarkEnd w:id="0"/>
    <w:p w14:paraId="3D8FB7AF" w14:textId="3FB4DD29" w:rsidR="009929DD" w:rsidRPr="000350A2" w:rsidRDefault="00D7587D" w:rsidP="002B1CED">
      <w:pPr>
        <w:pStyle w:val="ListParagraph"/>
        <w:numPr>
          <w:ilvl w:val="0"/>
          <w:numId w:val="5"/>
        </w:num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0350A2">
        <w:rPr>
          <w:rFonts w:ascii="Times New Roman" w:hAnsi="Times New Roman" w:cs="Times New Roman"/>
          <w:b/>
          <w:bCs/>
          <w:sz w:val="24"/>
          <w:szCs w:val="24"/>
        </w:rPr>
        <w:t>INTRODUCTION</w:t>
      </w:r>
    </w:p>
    <w:p w14:paraId="599FABA0" w14:textId="263E50F7" w:rsidR="0024480C" w:rsidRPr="000350A2" w:rsidRDefault="0024480C" w:rsidP="002B1CED">
      <w:pPr>
        <w:pStyle w:val="ListParagraph"/>
        <w:numPr>
          <w:ilvl w:val="0"/>
          <w:numId w:val="5"/>
        </w:numPr>
        <w:spacing w:after="0" w:line="360" w:lineRule="auto"/>
        <w:jc w:val="both"/>
        <w:rPr>
          <w:rFonts w:ascii="Times New Roman" w:hAnsi="Times New Roman" w:cs="Times New Roman"/>
          <w:b/>
          <w:bCs/>
          <w:caps/>
          <w:sz w:val="24"/>
          <w:szCs w:val="24"/>
        </w:rPr>
      </w:pPr>
      <w:r w:rsidRPr="000350A2">
        <w:rPr>
          <w:rFonts w:ascii="Times New Roman" w:hAnsi="Times New Roman" w:cs="Times New Roman"/>
          <w:b/>
          <w:bCs/>
          <w:caps/>
          <w:sz w:val="24"/>
          <w:szCs w:val="24"/>
        </w:rPr>
        <w:t xml:space="preserve">Methods </w:t>
      </w:r>
    </w:p>
    <w:p w14:paraId="4532CBE0" w14:textId="61481AF0" w:rsidR="0024480C" w:rsidRPr="000350A2" w:rsidRDefault="0024480C" w:rsidP="002B1CED">
      <w:pPr>
        <w:pStyle w:val="ListParagraph"/>
        <w:numPr>
          <w:ilvl w:val="0"/>
          <w:numId w:val="5"/>
        </w:numPr>
        <w:spacing w:after="0" w:line="360" w:lineRule="auto"/>
        <w:jc w:val="both"/>
        <w:rPr>
          <w:rFonts w:ascii="Times New Roman" w:hAnsi="Times New Roman" w:cs="Times New Roman"/>
          <w:b/>
          <w:bCs/>
          <w:caps/>
          <w:sz w:val="24"/>
          <w:szCs w:val="24"/>
        </w:rPr>
      </w:pPr>
      <w:bookmarkStart w:id="1" w:name="_Hlk98502537"/>
      <w:r w:rsidRPr="000350A2">
        <w:rPr>
          <w:rFonts w:ascii="Times New Roman" w:hAnsi="Times New Roman" w:cs="Times New Roman"/>
          <w:b/>
          <w:bCs/>
          <w:caps/>
          <w:sz w:val="24"/>
          <w:szCs w:val="24"/>
        </w:rPr>
        <w:t xml:space="preserve">Results </w:t>
      </w:r>
    </w:p>
    <w:bookmarkEnd w:id="1"/>
    <w:p w14:paraId="6B0EE8CA" w14:textId="5F9E79C0" w:rsidR="00E41DB3" w:rsidRPr="000350A2" w:rsidRDefault="00024D29" w:rsidP="002B1CED">
      <w:pPr>
        <w:pStyle w:val="ListParagraph"/>
        <w:numPr>
          <w:ilvl w:val="0"/>
          <w:numId w:val="5"/>
        </w:num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0350A2">
        <w:rPr>
          <w:rFonts w:ascii="Times New Roman" w:hAnsi="Times New Roman" w:cs="Times New Roman"/>
          <w:b/>
          <w:bCs/>
          <w:sz w:val="24"/>
          <w:szCs w:val="24"/>
        </w:rPr>
        <w:t>DISCUSSION</w:t>
      </w:r>
    </w:p>
    <w:p w14:paraId="4810F9F9" w14:textId="08EC46C5" w:rsidR="00FD55BC" w:rsidRPr="002B1CED" w:rsidRDefault="00F050CA" w:rsidP="002B1CED">
      <w:pPr>
        <w:pStyle w:val="ListParagraph"/>
        <w:numPr>
          <w:ilvl w:val="0"/>
          <w:numId w:val="5"/>
        </w:num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0350A2">
        <w:rPr>
          <w:rFonts w:ascii="Times New Roman" w:hAnsi="Times New Roman" w:cs="Times New Roman"/>
          <w:b/>
          <w:bCs/>
          <w:sz w:val="24"/>
          <w:szCs w:val="24"/>
        </w:rPr>
        <w:t>CONCLUSION</w:t>
      </w:r>
    </w:p>
    <w:p w14:paraId="3580A2DE" w14:textId="77777777" w:rsidR="00CC237F" w:rsidRPr="00CC237F" w:rsidRDefault="00CC237F" w:rsidP="002B1CED">
      <w:pPr>
        <w:pStyle w:val="ListParagraph"/>
        <w:numPr>
          <w:ilvl w:val="0"/>
          <w:numId w:val="5"/>
        </w:numPr>
        <w:spacing w:after="0" w:line="360" w:lineRule="auto"/>
        <w:jc w:val="both"/>
        <w:rPr>
          <w:rFonts w:asciiTheme="majorBidi" w:hAnsiTheme="majorBidi" w:cstheme="majorBidi"/>
          <w:b/>
          <w:color w:val="131413"/>
          <w:sz w:val="24"/>
          <w:szCs w:val="24"/>
        </w:rPr>
      </w:pPr>
      <w:r w:rsidRPr="00CC237F">
        <w:rPr>
          <w:rFonts w:asciiTheme="majorBidi" w:hAnsiTheme="majorBidi" w:cstheme="majorBidi"/>
          <w:b/>
          <w:color w:val="131413"/>
          <w:sz w:val="24"/>
          <w:szCs w:val="24"/>
        </w:rPr>
        <w:t>Ethics approval and consent to participate</w:t>
      </w:r>
    </w:p>
    <w:p w14:paraId="5E385951" w14:textId="6798433B" w:rsidR="00FD55BC" w:rsidRPr="002B1CED" w:rsidRDefault="00CC237F" w:rsidP="002B1CED">
      <w:pPr>
        <w:pStyle w:val="ListParagraph"/>
        <w:numPr>
          <w:ilvl w:val="0"/>
          <w:numId w:val="5"/>
        </w:numPr>
        <w:spacing w:after="0" w:line="360" w:lineRule="auto"/>
        <w:jc w:val="both"/>
        <w:rPr>
          <w:rFonts w:asciiTheme="majorBidi" w:hAnsiTheme="majorBidi" w:cstheme="majorBidi"/>
          <w:b/>
          <w:color w:val="131413"/>
          <w:sz w:val="24"/>
          <w:szCs w:val="24"/>
        </w:rPr>
      </w:pPr>
      <w:r w:rsidRPr="00CC237F">
        <w:rPr>
          <w:rFonts w:asciiTheme="majorBidi" w:hAnsiTheme="majorBidi" w:cstheme="majorBidi"/>
          <w:b/>
          <w:color w:val="131413"/>
          <w:sz w:val="24"/>
          <w:szCs w:val="24"/>
        </w:rPr>
        <w:t>Consent for publication</w:t>
      </w:r>
    </w:p>
    <w:p w14:paraId="2871756A" w14:textId="2E36A508" w:rsidR="00FD55BC" w:rsidRPr="002B1CED" w:rsidRDefault="00CC237F" w:rsidP="002B1CED">
      <w:pPr>
        <w:pStyle w:val="ListParagraph"/>
        <w:numPr>
          <w:ilvl w:val="0"/>
          <w:numId w:val="5"/>
        </w:numPr>
        <w:spacing w:after="0" w:line="360" w:lineRule="auto"/>
        <w:jc w:val="both"/>
        <w:rPr>
          <w:rFonts w:asciiTheme="majorBidi" w:hAnsiTheme="majorBidi" w:cstheme="majorBidi"/>
          <w:b/>
          <w:color w:val="131413"/>
          <w:sz w:val="24"/>
          <w:szCs w:val="24"/>
        </w:rPr>
      </w:pPr>
      <w:r w:rsidRPr="00CC237F">
        <w:rPr>
          <w:rFonts w:asciiTheme="majorBidi" w:hAnsiTheme="majorBidi" w:cstheme="majorBidi"/>
          <w:b/>
          <w:color w:val="131413"/>
          <w:sz w:val="24"/>
          <w:szCs w:val="24"/>
        </w:rPr>
        <w:t>Availability of data and materials</w:t>
      </w:r>
    </w:p>
    <w:p w14:paraId="6B45BBC8" w14:textId="77777777" w:rsidR="00CC237F" w:rsidRPr="00CC237F" w:rsidRDefault="00CC237F" w:rsidP="002B1CED">
      <w:pPr>
        <w:pStyle w:val="ListParagraph"/>
        <w:numPr>
          <w:ilvl w:val="0"/>
          <w:numId w:val="5"/>
        </w:numPr>
        <w:spacing w:after="0" w:line="360" w:lineRule="auto"/>
        <w:rPr>
          <w:rFonts w:asciiTheme="majorBidi" w:hAnsiTheme="majorBidi" w:cstheme="majorBidi"/>
          <w:b/>
          <w:bCs/>
          <w:sz w:val="24"/>
          <w:szCs w:val="24"/>
        </w:rPr>
      </w:pPr>
      <w:r w:rsidRPr="00CC237F">
        <w:rPr>
          <w:rFonts w:ascii="Times New Roman" w:eastAsia="Times New Roman" w:hAnsi="Times New Roman" w:cs="Times New Roman"/>
          <w:b/>
          <w:bCs/>
          <w:sz w:val="24"/>
          <w:szCs w:val="24"/>
          <w:lang w:val="en-CA"/>
        </w:rPr>
        <w:t xml:space="preserve">Author's contribution </w:t>
      </w:r>
    </w:p>
    <w:p w14:paraId="6D41C6D0" w14:textId="2C369269" w:rsidR="00CC237F" w:rsidRPr="00CC237F" w:rsidRDefault="00472418" w:rsidP="002B1CED">
      <w:pPr>
        <w:pStyle w:val="ListParagraph"/>
        <w:numPr>
          <w:ilvl w:val="0"/>
          <w:numId w:val="5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Name of </w:t>
      </w:r>
      <w:r w:rsidR="00CC237F" w:rsidRPr="00CC237F">
        <w:rPr>
          <w:rFonts w:ascii="Times New Roman" w:eastAsia="Times New Roman" w:hAnsi="Times New Roman" w:cs="Times New Roman"/>
          <w:b/>
          <w:bCs/>
          <w:sz w:val="24"/>
          <w:szCs w:val="24"/>
        </w:rPr>
        <w:t>Author 1</w:t>
      </w:r>
      <w:r w:rsidR="00CC237F" w:rsidRPr="00CC237F">
        <w:rPr>
          <w:rFonts w:ascii="Times New Roman" w:eastAsia="Times New Roman" w:hAnsi="Times New Roman" w:cs="Times New Roman"/>
          <w:sz w:val="24"/>
          <w:szCs w:val="24"/>
        </w:rPr>
        <w:t>: conceptualization, writing-original draft, data curation, formal analysis, funding acquisition, investigation, methodology, project administration, resources, software, supervision, validation, visualization, and writing review &amp; editing.</w:t>
      </w:r>
    </w:p>
    <w:p w14:paraId="04141D1C" w14:textId="22FE4F29" w:rsidR="00FD55BC" w:rsidRDefault="00472418" w:rsidP="002B1CED">
      <w:pPr>
        <w:pStyle w:val="ListParagraph"/>
        <w:numPr>
          <w:ilvl w:val="0"/>
          <w:numId w:val="5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Name of </w:t>
      </w:r>
      <w:r w:rsidR="00CC237F" w:rsidRPr="00CC237F">
        <w:rPr>
          <w:rFonts w:ascii="Times New Roman" w:eastAsia="Times New Roman" w:hAnsi="Times New Roman" w:cs="Times New Roman"/>
          <w:b/>
          <w:bCs/>
          <w:sz w:val="24"/>
          <w:szCs w:val="24"/>
        </w:rPr>
        <w:t>Author 2</w:t>
      </w:r>
      <w:r w:rsidR="00CC237F" w:rsidRPr="00CC237F">
        <w:rPr>
          <w:rFonts w:ascii="Times New Roman" w:eastAsia="Times New Roman" w:hAnsi="Times New Roman" w:cs="Times New Roman"/>
          <w:sz w:val="24"/>
          <w:szCs w:val="24"/>
        </w:rPr>
        <w:t>: conceptualization, writing-original draft, data curation, formal analysis, funding acquisition, investigation, methodology, project administration, resources, software, supervision, validation, visualization, and writing review &amp; editing.</w:t>
      </w:r>
    </w:p>
    <w:p w14:paraId="112F9963" w14:textId="27EE137B" w:rsidR="00D10D4F" w:rsidRPr="00D10D4F" w:rsidRDefault="00D10D4F" w:rsidP="00D10D4F">
      <w:pPr>
        <w:spacing w:after="0" w:line="360" w:lineRule="auto"/>
        <w:ind w:left="360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D10D4F">
        <w:rPr>
          <w:rFonts w:asciiTheme="majorBidi" w:eastAsia="Calibri" w:hAnsiTheme="majorBidi" w:cstheme="majorBidi"/>
          <w:b/>
          <w:bCs/>
          <w:color w:val="FF0000"/>
          <w:sz w:val="24"/>
          <w:szCs w:val="24"/>
        </w:rPr>
        <w:t xml:space="preserve">Please mention if </w:t>
      </w:r>
      <w:r w:rsidR="002B0F10">
        <w:rPr>
          <w:rFonts w:asciiTheme="majorBidi" w:eastAsia="Calibri" w:hAnsiTheme="majorBidi" w:cstheme="majorBidi"/>
          <w:b/>
          <w:bCs/>
          <w:color w:val="FF0000"/>
          <w:sz w:val="24"/>
          <w:szCs w:val="24"/>
        </w:rPr>
        <w:t>students did this work</w:t>
      </w:r>
      <w:r w:rsidRPr="00D10D4F">
        <w:rPr>
          <w:rFonts w:asciiTheme="majorBidi" w:eastAsia="Calibri" w:hAnsiTheme="majorBidi" w:cstheme="majorBidi"/>
          <w:b/>
          <w:bCs/>
          <w:color w:val="FF0000"/>
          <w:sz w:val="24"/>
          <w:szCs w:val="24"/>
        </w:rPr>
        <w:t xml:space="preserve"> </w:t>
      </w:r>
    </w:p>
    <w:p w14:paraId="204A2133" w14:textId="10327410" w:rsidR="00FD55BC" w:rsidRPr="002B1CED" w:rsidRDefault="00CC237F" w:rsidP="002B1CED">
      <w:pPr>
        <w:pStyle w:val="ListParagraph"/>
        <w:numPr>
          <w:ilvl w:val="0"/>
          <w:numId w:val="5"/>
        </w:numPr>
        <w:spacing w:after="0" w:line="360" w:lineRule="auto"/>
        <w:jc w:val="both"/>
        <w:rPr>
          <w:rFonts w:asciiTheme="majorBidi" w:hAnsiTheme="majorBidi" w:cstheme="majorBidi"/>
          <w:b/>
          <w:color w:val="131413"/>
          <w:sz w:val="24"/>
          <w:szCs w:val="24"/>
        </w:rPr>
      </w:pPr>
      <w:r w:rsidRPr="00CC237F">
        <w:rPr>
          <w:rFonts w:asciiTheme="majorBidi" w:hAnsiTheme="majorBidi" w:cstheme="majorBidi"/>
          <w:b/>
          <w:color w:val="131413"/>
          <w:sz w:val="24"/>
          <w:szCs w:val="24"/>
        </w:rPr>
        <w:t>Competing interest</w:t>
      </w:r>
    </w:p>
    <w:p w14:paraId="3591E8E1" w14:textId="77777777" w:rsidR="00CC237F" w:rsidRPr="00CC237F" w:rsidRDefault="00CC237F" w:rsidP="002B1CED">
      <w:pPr>
        <w:pStyle w:val="ListParagraph"/>
        <w:numPr>
          <w:ilvl w:val="0"/>
          <w:numId w:val="5"/>
        </w:numPr>
        <w:spacing w:after="0" w:line="360" w:lineRule="auto"/>
        <w:jc w:val="both"/>
        <w:rPr>
          <w:rFonts w:asciiTheme="majorBidi" w:hAnsiTheme="majorBidi" w:cstheme="majorBidi"/>
          <w:b/>
          <w:color w:val="131413"/>
          <w:sz w:val="24"/>
          <w:szCs w:val="24"/>
        </w:rPr>
      </w:pPr>
      <w:r w:rsidRPr="00CC237F">
        <w:rPr>
          <w:rFonts w:asciiTheme="majorBidi" w:hAnsiTheme="majorBidi" w:cstheme="majorBidi"/>
          <w:b/>
          <w:color w:val="131413"/>
          <w:sz w:val="24"/>
          <w:szCs w:val="24"/>
        </w:rPr>
        <w:t>Funding</w:t>
      </w:r>
    </w:p>
    <w:p w14:paraId="3A1C55EE" w14:textId="140BC7D7" w:rsidR="00FD55BC" w:rsidRPr="002B1CED" w:rsidRDefault="00CC237F" w:rsidP="00D10D4F">
      <w:pPr>
        <w:pStyle w:val="ListParagraph"/>
        <w:numPr>
          <w:ilvl w:val="0"/>
          <w:numId w:val="5"/>
        </w:numPr>
        <w:spacing w:after="0"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CC237F">
        <w:rPr>
          <w:rFonts w:asciiTheme="majorBidi" w:eastAsia="Calibri" w:hAnsiTheme="majorBidi" w:cstheme="majorBidi"/>
          <w:b/>
          <w:bCs/>
          <w:sz w:val="24"/>
          <w:szCs w:val="24"/>
        </w:rPr>
        <w:t>Acknowledgments</w:t>
      </w:r>
    </w:p>
    <w:p w14:paraId="1CDB00D3" w14:textId="0BFD533E" w:rsidR="00024D29" w:rsidRPr="000350A2" w:rsidRDefault="00DB5451" w:rsidP="002B1CED">
      <w:pPr>
        <w:pStyle w:val="ListParagraph"/>
        <w:numPr>
          <w:ilvl w:val="0"/>
          <w:numId w:val="5"/>
        </w:num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0350A2">
        <w:rPr>
          <w:rFonts w:ascii="Times New Roman" w:hAnsi="Times New Roman" w:cs="Times New Roman"/>
          <w:b/>
          <w:bCs/>
          <w:sz w:val="24"/>
          <w:szCs w:val="24"/>
        </w:rPr>
        <w:t xml:space="preserve">REFERENCES </w:t>
      </w:r>
    </w:p>
    <w:p w14:paraId="24683D67" w14:textId="6C195856" w:rsidR="00DB5451" w:rsidRDefault="00DB5451" w:rsidP="000350A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14:paraId="235EC305" w14:textId="5832A8A8" w:rsidR="00FD55BC" w:rsidRDefault="00FD55BC">
      <w:pPr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br w:type="page"/>
      </w:r>
    </w:p>
    <w:p w14:paraId="14717586" w14:textId="406D9FE0" w:rsidR="0024480C" w:rsidRPr="00D970CB" w:rsidRDefault="0024480C" w:rsidP="000350A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  <w:shd w:val="clear" w:color="auto" w:fill="FFFFFF"/>
        </w:rPr>
      </w:pPr>
      <w:r w:rsidRPr="00D970CB">
        <w:rPr>
          <w:rFonts w:ascii="Times New Roman" w:hAnsi="Times New Roman" w:cs="Times New Roman"/>
          <w:b/>
          <w:bCs/>
          <w:sz w:val="24"/>
          <w:szCs w:val="24"/>
          <w:u w:val="single"/>
          <w:shd w:val="clear" w:color="auto" w:fill="FFFFFF"/>
        </w:rPr>
        <w:lastRenderedPageBreak/>
        <w:t>Font Style and size</w:t>
      </w:r>
    </w:p>
    <w:p w14:paraId="489B399A" w14:textId="73C36EAB" w:rsidR="0024480C" w:rsidRPr="00D970CB" w:rsidRDefault="0024480C" w:rsidP="000350A2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D970C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It must be Times New Roman and Size 12 </w:t>
      </w:r>
    </w:p>
    <w:p w14:paraId="27EECACD" w14:textId="468781F7" w:rsidR="00F33092" w:rsidRDefault="00F33092" w:rsidP="000350A2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D970C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Paragraph </w:t>
      </w:r>
      <w:r w:rsidR="00D837C0" w:rsidRPr="00D970CB">
        <w:rPr>
          <w:rFonts w:ascii="Times New Roman" w:hAnsi="Times New Roman" w:cs="Times New Roman"/>
          <w:sz w:val="24"/>
          <w:szCs w:val="24"/>
          <w:shd w:val="clear" w:color="auto" w:fill="FFFFFF"/>
        </w:rPr>
        <w:t>Spac</w:t>
      </w:r>
      <w:r w:rsidRPr="00D970CB">
        <w:rPr>
          <w:rFonts w:ascii="Times New Roman" w:hAnsi="Times New Roman" w:cs="Times New Roman"/>
          <w:sz w:val="24"/>
          <w:szCs w:val="24"/>
          <w:shd w:val="clear" w:color="auto" w:fill="FFFFFF"/>
        </w:rPr>
        <w:t>ing</w:t>
      </w:r>
      <w:r w:rsidR="00D837C0" w:rsidRPr="00D970C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must be 1.5 </w:t>
      </w:r>
    </w:p>
    <w:p w14:paraId="35FB1B06" w14:textId="77777777" w:rsidR="00D970CB" w:rsidRPr="00D970CB" w:rsidRDefault="00D970CB" w:rsidP="000350A2">
      <w:pPr>
        <w:pStyle w:val="ListParagraph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14:paraId="1CD7CDBD" w14:textId="2FACB0B9" w:rsidR="0024480C" w:rsidRPr="00D970CB" w:rsidRDefault="0024480C" w:rsidP="000350A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  <w:shd w:val="clear" w:color="auto" w:fill="FFFFFF"/>
        </w:rPr>
      </w:pPr>
      <w:r w:rsidRPr="00D970CB">
        <w:rPr>
          <w:rFonts w:ascii="Times New Roman" w:hAnsi="Times New Roman" w:cs="Times New Roman"/>
          <w:b/>
          <w:bCs/>
          <w:sz w:val="24"/>
          <w:szCs w:val="24"/>
          <w:u w:val="single"/>
          <w:shd w:val="clear" w:color="auto" w:fill="FFFFFF"/>
        </w:rPr>
        <w:t>Figure and Tables</w:t>
      </w:r>
    </w:p>
    <w:p w14:paraId="0F046CA5" w14:textId="42FAC4C5" w:rsidR="00D837C0" w:rsidRPr="00D970CB" w:rsidRDefault="0053287B" w:rsidP="000350A2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53287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Parentheses </w:t>
      </w:r>
      <w:r w:rsidR="00F33092" w:rsidRPr="00D970CB">
        <w:rPr>
          <w:rFonts w:ascii="Times New Roman" w:hAnsi="Times New Roman" w:cs="Times New Roman"/>
          <w:sz w:val="24"/>
          <w:szCs w:val="24"/>
          <w:shd w:val="clear" w:color="auto" w:fill="FFFFFF"/>
        </w:rPr>
        <w:t>must be use</w:t>
      </w:r>
      <w:r w:rsidR="00794400">
        <w:rPr>
          <w:rFonts w:ascii="Times New Roman" w:hAnsi="Times New Roman" w:cs="Times New Roman"/>
          <w:sz w:val="24"/>
          <w:szCs w:val="24"/>
          <w:shd w:val="clear" w:color="auto" w:fill="FFFFFF"/>
        </w:rPr>
        <w:t>d</w:t>
      </w:r>
      <w:r w:rsidR="00F33092" w:rsidRPr="00D970C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when figures or tables mentioned during the manuscript, e.g., (Figure 1)</w:t>
      </w:r>
    </w:p>
    <w:p w14:paraId="495AA035" w14:textId="1B553D3A" w:rsidR="00F33092" w:rsidRPr="00D970CB" w:rsidRDefault="00F33092" w:rsidP="000350A2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D970CB">
        <w:rPr>
          <w:rFonts w:ascii="Times New Roman" w:hAnsi="Times New Roman" w:cs="Times New Roman"/>
          <w:sz w:val="24"/>
          <w:szCs w:val="24"/>
          <w:shd w:val="clear" w:color="auto" w:fill="FFFFFF"/>
        </w:rPr>
        <w:t>Figure/Table legend or caption must be writt</w:t>
      </w:r>
      <w:r w:rsidR="00794400">
        <w:rPr>
          <w:rFonts w:ascii="Times New Roman" w:hAnsi="Times New Roman" w:cs="Times New Roman"/>
          <w:sz w:val="24"/>
          <w:szCs w:val="24"/>
          <w:shd w:val="clear" w:color="auto" w:fill="FFFFFF"/>
        </w:rPr>
        <w:t>e</w:t>
      </w:r>
      <w:r w:rsidRPr="00D970C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n in </w:t>
      </w:r>
      <w:r w:rsidR="002B0F1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the </w:t>
      </w:r>
      <w:r w:rsidRPr="00D970C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style below </w:t>
      </w:r>
    </w:p>
    <w:p w14:paraId="746832FD" w14:textId="6F1AEEFC" w:rsidR="00D970CB" w:rsidRPr="00D970CB" w:rsidRDefault="00D970CB" w:rsidP="000350A2">
      <w:pPr>
        <w:autoSpaceDE w:val="0"/>
        <w:autoSpaceDN w:val="0"/>
        <w:adjustRightInd w:val="0"/>
        <w:spacing w:after="0" w:line="240" w:lineRule="auto"/>
        <w:ind w:firstLine="360"/>
        <w:jc w:val="both"/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</w:pPr>
      <w:r w:rsidRPr="00D970CB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 xml:space="preserve">e.g., </w:t>
      </w:r>
      <w:r w:rsidRPr="00D970CB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ab/>
      </w:r>
      <w:r w:rsidR="00F33092" w:rsidRPr="00D970CB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Figure (1):</w:t>
      </w:r>
      <w:r w:rsidR="00F33092" w:rsidRPr="00D970CB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ab/>
        <w:t xml:space="preserve">or </w:t>
      </w:r>
      <w:r w:rsidR="00F33092" w:rsidRPr="00D970CB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ab/>
        <w:t>Table (1):</w:t>
      </w:r>
    </w:p>
    <w:p w14:paraId="774F32C7" w14:textId="7FD742CD" w:rsidR="00D970CB" w:rsidRDefault="00D970CB" w:rsidP="000350A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</w:pPr>
    </w:p>
    <w:p w14:paraId="002A9ED3" w14:textId="7350F587" w:rsidR="000350A2" w:rsidRDefault="000350A2" w:rsidP="000350A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 xml:space="preserve">Subtitles </w:t>
      </w:r>
    </w:p>
    <w:p w14:paraId="03E83176" w14:textId="6064EFED" w:rsidR="000350A2" w:rsidRPr="000350A2" w:rsidRDefault="002B0F10" w:rsidP="000350A2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sz w:val="24"/>
          <w:szCs w:val="24"/>
          <w:shd w:val="clear" w:color="auto" w:fill="FFFFFF"/>
        </w:rPr>
      </w:pPr>
      <w:r>
        <w:rPr>
          <w:rFonts w:asciiTheme="majorBidi" w:hAnsiTheme="majorBidi" w:cstheme="majorBidi"/>
          <w:sz w:val="24"/>
          <w:szCs w:val="24"/>
          <w:shd w:val="clear" w:color="auto" w:fill="FFFFFF"/>
        </w:rPr>
        <w:t>The s</w:t>
      </w:r>
      <w:r w:rsidR="000350A2" w:rsidRPr="000350A2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ubtitle must be </w:t>
      </w:r>
      <w:r w:rsidR="000350A2" w:rsidRPr="000350A2">
        <w:rPr>
          <w:rFonts w:asciiTheme="majorBidi" w:hAnsiTheme="majorBidi" w:cstheme="majorBidi"/>
          <w:b/>
          <w:bCs/>
          <w:sz w:val="24"/>
          <w:szCs w:val="24"/>
          <w:shd w:val="clear" w:color="auto" w:fill="FFFFFF"/>
        </w:rPr>
        <w:t>bold</w:t>
      </w:r>
      <w:r w:rsidR="000350A2" w:rsidRPr="000350A2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and </w:t>
      </w:r>
      <w:r w:rsidR="000350A2" w:rsidRPr="000350A2">
        <w:rPr>
          <w:rFonts w:asciiTheme="majorBidi" w:hAnsiTheme="majorBidi" w:cstheme="majorBidi"/>
          <w:i/>
          <w:iCs/>
          <w:sz w:val="24"/>
          <w:szCs w:val="24"/>
          <w:shd w:val="clear" w:color="auto" w:fill="FFFFFF"/>
        </w:rPr>
        <w:t>italic</w:t>
      </w:r>
      <w:r w:rsidR="000350A2" w:rsidRPr="000350A2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</w:t>
      </w:r>
    </w:p>
    <w:p w14:paraId="5DA9EA95" w14:textId="3D290658" w:rsidR="000350A2" w:rsidRPr="000350A2" w:rsidRDefault="000350A2" w:rsidP="000350A2">
      <w:pPr>
        <w:autoSpaceDE w:val="0"/>
        <w:autoSpaceDN w:val="0"/>
        <w:adjustRightInd w:val="0"/>
        <w:spacing w:after="0" w:line="240" w:lineRule="auto"/>
        <w:ind w:firstLine="360"/>
        <w:jc w:val="both"/>
        <w:rPr>
          <w:rFonts w:asciiTheme="majorBidi" w:hAnsiTheme="majorBidi" w:cstheme="majorBidi"/>
          <w:sz w:val="24"/>
          <w:szCs w:val="24"/>
        </w:rPr>
      </w:pPr>
      <w:r w:rsidRPr="000350A2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e.g., </w:t>
      </w:r>
      <w:r w:rsidRPr="000350A2">
        <w:rPr>
          <w:rFonts w:asciiTheme="majorBidi" w:hAnsiTheme="majorBidi" w:cstheme="majorBidi"/>
          <w:sz w:val="24"/>
          <w:szCs w:val="24"/>
          <w:shd w:val="clear" w:color="auto" w:fill="FFFFFF"/>
        </w:rPr>
        <w:tab/>
      </w:r>
      <w:r w:rsidRPr="000350A2">
        <w:rPr>
          <w:rFonts w:asciiTheme="majorBidi" w:hAnsiTheme="majorBidi" w:cstheme="majorBidi"/>
          <w:b/>
          <w:bCs/>
          <w:sz w:val="24"/>
          <w:szCs w:val="24"/>
        </w:rPr>
        <w:t>METHODS</w:t>
      </w:r>
      <w:r w:rsidRPr="000350A2">
        <w:rPr>
          <w:rFonts w:asciiTheme="majorBidi" w:hAnsiTheme="majorBidi" w:cstheme="majorBidi"/>
          <w:sz w:val="24"/>
          <w:szCs w:val="24"/>
        </w:rPr>
        <w:t xml:space="preserve"> (Main Title)</w:t>
      </w:r>
    </w:p>
    <w:p w14:paraId="40D4B4B6" w14:textId="796A18DD" w:rsidR="000350A2" w:rsidRDefault="000350A2" w:rsidP="000350A2">
      <w:pPr>
        <w:autoSpaceDE w:val="0"/>
        <w:autoSpaceDN w:val="0"/>
        <w:adjustRightInd w:val="0"/>
        <w:spacing w:after="0" w:line="240" w:lineRule="auto"/>
        <w:ind w:left="720" w:firstLine="720"/>
        <w:jc w:val="both"/>
        <w:rPr>
          <w:rFonts w:asciiTheme="majorBidi" w:hAnsiTheme="majorBidi" w:cstheme="majorBidi"/>
          <w:i/>
          <w:iCs/>
          <w:sz w:val="24"/>
          <w:szCs w:val="24"/>
        </w:rPr>
      </w:pPr>
      <w:r>
        <w:rPr>
          <w:rFonts w:asciiTheme="majorBidi" w:hAnsiTheme="majorBidi" w:cstheme="majorBidi"/>
          <w:b/>
          <w:bCs/>
          <w:i/>
          <w:iCs/>
          <w:sz w:val="24"/>
          <w:szCs w:val="24"/>
        </w:rPr>
        <w:t>Cell culture</w:t>
      </w:r>
      <w:r w:rsidRPr="000350A2">
        <w:rPr>
          <w:rFonts w:asciiTheme="majorBidi" w:hAnsiTheme="majorBidi" w:cstheme="majorBidi"/>
          <w:i/>
          <w:iCs/>
          <w:sz w:val="24"/>
          <w:szCs w:val="24"/>
        </w:rPr>
        <w:t xml:space="preserve"> (subtitle)</w:t>
      </w:r>
    </w:p>
    <w:p w14:paraId="1E539FEC" w14:textId="77777777" w:rsidR="000350A2" w:rsidRPr="000350A2" w:rsidRDefault="000350A2" w:rsidP="000350A2">
      <w:pPr>
        <w:autoSpaceDE w:val="0"/>
        <w:autoSpaceDN w:val="0"/>
        <w:adjustRightInd w:val="0"/>
        <w:spacing w:after="0" w:line="240" w:lineRule="auto"/>
        <w:ind w:firstLine="720"/>
        <w:jc w:val="both"/>
        <w:rPr>
          <w:rFonts w:asciiTheme="majorBidi" w:hAnsiTheme="majorBidi" w:cstheme="majorBidi"/>
          <w:i/>
          <w:iCs/>
          <w:sz w:val="24"/>
          <w:szCs w:val="24"/>
          <w:shd w:val="clear" w:color="auto" w:fill="FFFFFF"/>
        </w:rPr>
      </w:pPr>
    </w:p>
    <w:p w14:paraId="67833CCD" w14:textId="77777777" w:rsidR="00D970CB" w:rsidRPr="00794400" w:rsidRDefault="00D970CB" w:rsidP="000350A2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794400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REFERENCES </w:t>
      </w:r>
    </w:p>
    <w:p w14:paraId="2C25DAAD" w14:textId="621F7492" w:rsidR="00D970CB" w:rsidRPr="00D970CB" w:rsidRDefault="00D970CB" w:rsidP="000350A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D970C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Authors must follow the </w:t>
      </w:r>
      <w:r w:rsidR="00472418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Vancouver Style for citing the </w:t>
      </w:r>
      <w:r w:rsidRPr="00D970C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reference </w:t>
      </w:r>
      <w:r w:rsidR="00472418">
        <w:rPr>
          <w:rFonts w:ascii="Times New Roman" w:hAnsi="Times New Roman" w:cs="Times New Roman"/>
          <w:sz w:val="24"/>
          <w:szCs w:val="24"/>
          <w:shd w:val="clear" w:color="auto" w:fill="FFFFFF"/>
        </w:rPr>
        <w:t>as shown</w:t>
      </w:r>
      <w:r w:rsidRPr="00D970C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below</w:t>
      </w:r>
    </w:p>
    <w:p w14:paraId="253D5404" w14:textId="1793CFA0" w:rsidR="008052E0" w:rsidRDefault="008052E0" w:rsidP="000350A2">
      <w:pPr>
        <w:pStyle w:val="ListParagraph"/>
        <w:widowControl w:val="0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noProof/>
          <w:sz w:val="24"/>
          <w:szCs w:val="24"/>
        </w:rPr>
      </w:pPr>
      <w:r w:rsidRPr="00B90EC7">
        <w:rPr>
          <w:rFonts w:ascii="Times New Roman" w:hAnsi="Times New Roman" w:cs="Times New Roman"/>
          <w:b/>
          <w:bCs/>
          <w:i/>
          <w:iCs/>
          <w:sz w:val="28"/>
          <w:szCs w:val="28"/>
          <w:u w:val="single"/>
          <w:shd w:val="clear" w:color="auto" w:fill="FFFFFF"/>
        </w:rPr>
        <w:t>e.g.,</w:t>
      </w:r>
      <w:r w:rsidRPr="00A2384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A23846">
        <w:rPr>
          <w:rFonts w:ascii="Times New Roman" w:hAnsi="Times New Roman" w:cs="Times New Roman"/>
          <w:noProof/>
          <w:sz w:val="24"/>
          <w:szCs w:val="24"/>
        </w:rPr>
        <w:t>Wenthold, R. J., Petralia, R. S., Blahos, J., &amp; Niedzielski, A. S. Evidence for multiple AMPA receptor complexes in hippocampal CA1/CA2 neurons. Journal of Neuroscience</w:t>
      </w:r>
      <w:r w:rsidR="00EA7E6D" w:rsidRPr="00A23846">
        <w:rPr>
          <w:rFonts w:ascii="Times New Roman" w:hAnsi="Times New Roman" w:cs="Times New Roman"/>
          <w:noProof/>
          <w:sz w:val="24"/>
          <w:szCs w:val="24"/>
        </w:rPr>
        <w:t xml:space="preserve">, 1996; </w:t>
      </w:r>
      <w:r w:rsidRPr="00A23846">
        <w:rPr>
          <w:rFonts w:ascii="Times New Roman" w:hAnsi="Times New Roman" w:cs="Times New Roman"/>
          <w:noProof/>
          <w:sz w:val="24"/>
          <w:szCs w:val="24"/>
        </w:rPr>
        <w:t>16(6), 1982–1989.</w:t>
      </w:r>
    </w:p>
    <w:p w14:paraId="1C90ECF7" w14:textId="77777777" w:rsidR="00B87850" w:rsidRDefault="00B87850" w:rsidP="00B87850">
      <w:pPr>
        <w:pStyle w:val="ListParagraph"/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noProof/>
          <w:sz w:val="24"/>
          <w:szCs w:val="24"/>
        </w:rPr>
      </w:pPr>
    </w:p>
    <w:p w14:paraId="2F81022E" w14:textId="7F03D99C" w:rsidR="00472418" w:rsidRPr="00B87850" w:rsidRDefault="00B87850" w:rsidP="00B87850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noProof/>
          <w:sz w:val="32"/>
          <w:szCs w:val="32"/>
        </w:rPr>
      </w:pPr>
      <w:r w:rsidRPr="00B87850">
        <w:rPr>
          <w:rFonts w:ascii="Times New Roman" w:hAnsi="Times New Roman" w:cs="Times New Roman"/>
          <w:b/>
          <w:bCs/>
          <w:noProof/>
          <w:color w:val="FF0000"/>
          <w:sz w:val="32"/>
          <w:szCs w:val="32"/>
        </w:rPr>
        <w:t xml:space="preserve">Authors must provide all of their names in each reference and not use </w:t>
      </w:r>
      <w:r w:rsidRPr="00B87850">
        <w:rPr>
          <w:rFonts w:ascii="Times New Roman" w:hAnsi="Times New Roman" w:cs="Times New Roman"/>
          <w:b/>
          <w:bCs/>
          <w:i/>
          <w:iCs/>
          <w:noProof/>
          <w:color w:val="FF0000"/>
          <w:sz w:val="32"/>
          <w:szCs w:val="32"/>
          <w:u w:val="single"/>
        </w:rPr>
        <w:t>et al.</w:t>
      </w:r>
    </w:p>
    <w:p w14:paraId="7CE05F29" w14:textId="49CBB7B4" w:rsidR="00472418" w:rsidRPr="00472418" w:rsidRDefault="00B87850" w:rsidP="00B87850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9D9D718" wp14:editId="1E65FDF1">
            <wp:extent cx="4724400" cy="227076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4400" cy="2270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18E3CF" w14:textId="6B2DCA4A" w:rsidR="00CC237F" w:rsidRDefault="00CC237F" w:rsidP="00CC237F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6B657D1" w14:textId="50146B9C" w:rsidR="00CC237F" w:rsidRDefault="00CC237F" w:rsidP="00CC237F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noProof/>
          <w:sz w:val="24"/>
          <w:szCs w:val="24"/>
        </w:rPr>
      </w:pPr>
    </w:p>
    <w:p w14:paraId="3A712161" w14:textId="211A5AAF" w:rsidR="00CC237F" w:rsidRDefault="00CC237F" w:rsidP="00CC237F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noProof/>
          <w:sz w:val="24"/>
          <w:szCs w:val="24"/>
        </w:rPr>
      </w:pPr>
    </w:p>
    <w:p w14:paraId="0B15BA41" w14:textId="5B96F873" w:rsidR="00CC237F" w:rsidRDefault="00CC237F" w:rsidP="00CC237F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noProof/>
          <w:sz w:val="24"/>
          <w:szCs w:val="24"/>
        </w:rPr>
      </w:pPr>
    </w:p>
    <w:p w14:paraId="49C62D64" w14:textId="63D8ADEE" w:rsidR="00E114B0" w:rsidRDefault="00E114B0">
      <w:pPr>
        <w:rPr>
          <w:rFonts w:ascii="Times New Roman" w:hAnsi="Times New Roman" w:cs="Times New Roman"/>
          <w:noProof/>
          <w:sz w:val="24"/>
          <w:szCs w:val="24"/>
        </w:rPr>
      </w:pPr>
    </w:p>
    <w:sectPr w:rsidR="00E114B0" w:rsidSect="009C0EB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2A4F42"/>
    <w:multiLevelType w:val="hybridMultilevel"/>
    <w:tmpl w:val="D65E5D3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3D6F04"/>
    <w:multiLevelType w:val="hybridMultilevel"/>
    <w:tmpl w:val="C5A8557C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6C23872"/>
    <w:multiLevelType w:val="hybridMultilevel"/>
    <w:tmpl w:val="493011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5A42083"/>
    <w:multiLevelType w:val="hybridMultilevel"/>
    <w:tmpl w:val="01963D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30A7777"/>
    <w:multiLevelType w:val="hybridMultilevel"/>
    <w:tmpl w:val="C07CE9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5411770"/>
    <w:multiLevelType w:val="hybridMultilevel"/>
    <w:tmpl w:val="2DC442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32473195">
    <w:abstractNumId w:val="1"/>
  </w:num>
  <w:num w:numId="2" w16cid:durableId="1474711307">
    <w:abstractNumId w:val="3"/>
  </w:num>
  <w:num w:numId="3" w16cid:durableId="149684758">
    <w:abstractNumId w:val="5"/>
  </w:num>
  <w:num w:numId="4" w16cid:durableId="946737392">
    <w:abstractNumId w:val="2"/>
  </w:num>
  <w:num w:numId="5" w16cid:durableId="1971281233">
    <w:abstractNumId w:val="4"/>
  </w:num>
  <w:num w:numId="6" w16cid:durableId="55242590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xNLQwBCJLAwtTMyUdpeDU4uLM/DyQAkPjWgDsSkZ5LQAAAA=="/>
  </w:docVars>
  <w:rsids>
    <w:rsidRoot w:val="00024D29"/>
    <w:rsid w:val="000034CC"/>
    <w:rsid w:val="00022344"/>
    <w:rsid w:val="00024D29"/>
    <w:rsid w:val="000350A2"/>
    <w:rsid w:val="0005591B"/>
    <w:rsid w:val="0006446B"/>
    <w:rsid w:val="000B3A62"/>
    <w:rsid w:val="000D547B"/>
    <w:rsid w:val="000E122C"/>
    <w:rsid w:val="00112C3D"/>
    <w:rsid w:val="0011337F"/>
    <w:rsid w:val="0013449E"/>
    <w:rsid w:val="0015061D"/>
    <w:rsid w:val="001B1AE6"/>
    <w:rsid w:val="001B36CF"/>
    <w:rsid w:val="001F64D1"/>
    <w:rsid w:val="002038BA"/>
    <w:rsid w:val="00223167"/>
    <w:rsid w:val="00242EF8"/>
    <w:rsid w:val="0024480C"/>
    <w:rsid w:val="00246CA8"/>
    <w:rsid w:val="002900FB"/>
    <w:rsid w:val="002A731E"/>
    <w:rsid w:val="002B0F10"/>
    <w:rsid w:val="002B1CED"/>
    <w:rsid w:val="002B4F48"/>
    <w:rsid w:val="002D7746"/>
    <w:rsid w:val="002E6C7D"/>
    <w:rsid w:val="00315B96"/>
    <w:rsid w:val="00323A2E"/>
    <w:rsid w:val="003261B2"/>
    <w:rsid w:val="00332A26"/>
    <w:rsid w:val="00336F69"/>
    <w:rsid w:val="00351B40"/>
    <w:rsid w:val="00364B96"/>
    <w:rsid w:val="003B0EFB"/>
    <w:rsid w:val="003B696C"/>
    <w:rsid w:val="003C3BF5"/>
    <w:rsid w:val="003D13DB"/>
    <w:rsid w:val="003D7DCF"/>
    <w:rsid w:val="003E0B28"/>
    <w:rsid w:val="003E777C"/>
    <w:rsid w:val="00413046"/>
    <w:rsid w:val="004233D4"/>
    <w:rsid w:val="004248CD"/>
    <w:rsid w:val="00431CEF"/>
    <w:rsid w:val="00441F3D"/>
    <w:rsid w:val="00447060"/>
    <w:rsid w:val="00450F89"/>
    <w:rsid w:val="00462EE3"/>
    <w:rsid w:val="00472418"/>
    <w:rsid w:val="0047762E"/>
    <w:rsid w:val="00482F3F"/>
    <w:rsid w:val="004929DF"/>
    <w:rsid w:val="00496A4C"/>
    <w:rsid w:val="004C0E2D"/>
    <w:rsid w:val="004D0AB7"/>
    <w:rsid w:val="00517056"/>
    <w:rsid w:val="0053287B"/>
    <w:rsid w:val="005C3B90"/>
    <w:rsid w:val="005E4818"/>
    <w:rsid w:val="00631C49"/>
    <w:rsid w:val="00666DAD"/>
    <w:rsid w:val="00683E2E"/>
    <w:rsid w:val="00685640"/>
    <w:rsid w:val="00695A1C"/>
    <w:rsid w:val="006B0463"/>
    <w:rsid w:val="006C182A"/>
    <w:rsid w:val="006C6B80"/>
    <w:rsid w:val="006F3820"/>
    <w:rsid w:val="00705917"/>
    <w:rsid w:val="007149BF"/>
    <w:rsid w:val="00783279"/>
    <w:rsid w:val="00794400"/>
    <w:rsid w:val="00795E8F"/>
    <w:rsid w:val="007A0638"/>
    <w:rsid w:val="007C34BF"/>
    <w:rsid w:val="007C3F55"/>
    <w:rsid w:val="008052E0"/>
    <w:rsid w:val="00865496"/>
    <w:rsid w:val="008A08EB"/>
    <w:rsid w:val="008A16ED"/>
    <w:rsid w:val="008A1A60"/>
    <w:rsid w:val="008C0289"/>
    <w:rsid w:val="008E689A"/>
    <w:rsid w:val="009173C6"/>
    <w:rsid w:val="0095235E"/>
    <w:rsid w:val="00960C4B"/>
    <w:rsid w:val="00971ACD"/>
    <w:rsid w:val="009768F7"/>
    <w:rsid w:val="009929DD"/>
    <w:rsid w:val="009B6A84"/>
    <w:rsid w:val="009C0EB9"/>
    <w:rsid w:val="009D782E"/>
    <w:rsid w:val="009E240F"/>
    <w:rsid w:val="009E79B2"/>
    <w:rsid w:val="00A07D40"/>
    <w:rsid w:val="00A23846"/>
    <w:rsid w:val="00A474CB"/>
    <w:rsid w:val="00A47955"/>
    <w:rsid w:val="00A82CC6"/>
    <w:rsid w:val="00AB1BFD"/>
    <w:rsid w:val="00AB5456"/>
    <w:rsid w:val="00AC4C87"/>
    <w:rsid w:val="00AD2BD7"/>
    <w:rsid w:val="00AD3153"/>
    <w:rsid w:val="00AE2339"/>
    <w:rsid w:val="00AF6A7F"/>
    <w:rsid w:val="00B00F2F"/>
    <w:rsid w:val="00B20928"/>
    <w:rsid w:val="00B240F4"/>
    <w:rsid w:val="00B2589F"/>
    <w:rsid w:val="00B339B0"/>
    <w:rsid w:val="00B75795"/>
    <w:rsid w:val="00B87850"/>
    <w:rsid w:val="00B90EC7"/>
    <w:rsid w:val="00B90FC3"/>
    <w:rsid w:val="00B96E27"/>
    <w:rsid w:val="00BA0BB6"/>
    <w:rsid w:val="00BA3F59"/>
    <w:rsid w:val="00C020C7"/>
    <w:rsid w:val="00C157BF"/>
    <w:rsid w:val="00C301BD"/>
    <w:rsid w:val="00C420F1"/>
    <w:rsid w:val="00C43643"/>
    <w:rsid w:val="00C50CD9"/>
    <w:rsid w:val="00C50D3D"/>
    <w:rsid w:val="00C56C43"/>
    <w:rsid w:val="00C842DC"/>
    <w:rsid w:val="00C911F6"/>
    <w:rsid w:val="00C9771D"/>
    <w:rsid w:val="00CC237F"/>
    <w:rsid w:val="00CD61EB"/>
    <w:rsid w:val="00CE22E9"/>
    <w:rsid w:val="00CE2AB6"/>
    <w:rsid w:val="00CF2341"/>
    <w:rsid w:val="00CF7855"/>
    <w:rsid w:val="00D10D4F"/>
    <w:rsid w:val="00D12D62"/>
    <w:rsid w:val="00D17194"/>
    <w:rsid w:val="00D22E94"/>
    <w:rsid w:val="00D63C72"/>
    <w:rsid w:val="00D67999"/>
    <w:rsid w:val="00D7587D"/>
    <w:rsid w:val="00D837C0"/>
    <w:rsid w:val="00D915D0"/>
    <w:rsid w:val="00D970CB"/>
    <w:rsid w:val="00DA5EA8"/>
    <w:rsid w:val="00DB4F51"/>
    <w:rsid w:val="00DB5451"/>
    <w:rsid w:val="00E0334F"/>
    <w:rsid w:val="00E114B0"/>
    <w:rsid w:val="00E27B9E"/>
    <w:rsid w:val="00E41DB3"/>
    <w:rsid w:val="00E5617A"/>
    <w:rsid w:val="00E742C3"/>
    <w:rsid w:val="00E81070"/>
    <w:rsid w:val="00EA7E6D"/>
    <w:rsid w:val="00EB39A1"/>
    <w:rsid w:val="00EC5772"/>
    <w:rsid w:val="00EE2101"/>
    <w:rsid w:val="00EF45EE"/>
    <w:rsid w:val="00F050CA"/>
    <w:rsid w:val="00F058E6"/>
    <w:rsid w:val="00F07B2D"/>
    <w:rsid w:val="00F2729B"/>
    <w:rsid w:val="00F33092"/>
    <w:rsid w:val="00F34D3B"/>
    <w:rsid w:val="00F35741"/>
    <w:rsid w:val="00F4536A"/>
    <w:rsid w:val="00F61AF1"/>
    <w:rsid w:val="00F6324E"/>
    <w:rsid w:val="00F7119B"/>
    <w:rsid w:val="00F85EFD"/>
    <w:rsid w:val="00F9020E"/>
    <w:rsid w:val="00F967E9"/>
    <w:rsid w:val="00FB549D"/>
    <w:rsid w:val="00FD55BC"/>
    <w:rsid w:val="00FF06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046796"/>
  <w15:docId w15:val="{52CFE704-FC16-435B-97A9-7E441D0939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C0EB9"/>
  </w:style>
  <w:style w:type="paragraph" w:styleId="Heading1">
    <w:name w:val="heading 1"/>
    <w:basedOn w:val="Normal"/>
    <w:link w:val="Heading1Char"/>
    <w:uiPriority w:val="9"/>
    <w:qFormat/>
    <w:rsid w:val="00E41DB3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basedOn w:val="DefaultParagraphFont"/>
    <w:uiPriority w:val="20"/>
    <w:qFormat/>
    <w:rsid w:val="00315B96"/>
    <w:rPr>
      <w:i/>
      <w:iCs/>
    </w:rPr>
  </w:style>
  <w:style w:type="character" w:customStyle="1" w:styleId="apple-converted-space">
    <w:name w:val="apple-converted-space"/>
    <w:basedOn w:val="DefaultParagraphFont"/>
    <w:rsid w:val="00315B96"/>
  </w:style>
  <w:style w:type="character" w:customStyle="1" w:styleId="highlight">
    <w:name w:val="highlight"/>
    <w:basedOn w:val="DefaultParagraphFont"/>
    <w:rsid w:val="00315B96"/>
  </w:style>
  <w:style w:type="character" w:styleId="Hyperlink">
    <w:name w:val="Hyperlink"/>
    <w:basedOn w:val="DefaultParagraphFont"/>
    <w:uiPriority w:val="99"/>
    <w:unhideWhenUsed/>
    <w:rsid w:val="00315B96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9771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9771D"/>
    <w:rPr>
      <w:rFonts w:ascii="Tahoma" w:hAnsi="Tahoma" w:cs="Tahoma"/>
      <w:sz w:val="16"/>
      <w:szCs w:val="16"/>
    </w:rPr>
  </w:style>
  <w:style w:type="paragraph" w:customStyle="1" w:styleId="p">
    <w:name w:val="p"/>
    <w:basedOn w:val="Normal"/>
    <w:rsid w:val="00E5617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unhideWhenUsed/>
    <w:rsid w:val="00E5617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xref">
    <w:name w:val="xref"/>
    <w:basedOn w:val="DefaultParagraphFont"/>
    <w:rsid w:val="00413046"/>
  </w:style>
  <w:style w:type="character" w:customStyle="1" w:styleId="Heading1Char">
    <w:name w:val="Heading 1 Char"/>
    <w:basedOn w:val="DefaultParagraphFont"/>
    <w:link w:val="Heading1"/>
    <w:uiPriority w:val="9"/>
    <w:rsid w:val="00E41DB3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ListParagraph">
    <w:name w:val="List Paragraph"/>
    <w:basedOn w:val="Normal"/>
    <w:uiPriority w:val="34"/>
    <w:qFormat/>
    <w:rsid w:val="00666DAD"/>
    <w:pPr>
      <w:ind w:left="720"/>
      <w:contextualSpacing/>
    </w:pPr>
  </w:style>
  <w:style w:type="table" w:styleId="TableGrid">
    <w:name w:val="Table Grid"/>
    <w:basedOn w:val="TableNormal"/>
    <w:uiPriority w:val="39"/>
    <w:rsid w:val="009E79B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ref-journal">
    <w:name w:val="ref-journal"/>
    <w:basedOn w:val="DefaultParagraphFont"/>
    <w:rsid w:val="006F3820"/>
  </w:style>
  <w:style w:type="character" w:customStyle="1" w:styleId="ref-vol">
    <w:name w:val="ref-vol"/>
    <w:basedOn w:val="DefaultParagraphFont"/>
    <w:rsid w:val="006F382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4790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72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812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01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34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773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670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12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35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243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597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784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210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878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338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880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523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36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8275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40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094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1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khaleddemyati@najah.edu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76F7571-43A7-4463-9526-5DDD8E5780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99</Words>
  <Characters>1708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's</dc:creator>
  <cp:lastModifiedBy>Mohammad Qneibi</cp:lastModifiedBy>
  <cp:revision>2</cp:revision>
  <dcterms:created xsi:type="dcterms:W3CDTF">2022-08-15T12:30:00Z</dcterms:created>
  <dcterms:modified xsi:type="dcterms:W3CDTF">2022-08-15T12:30:00Z</dcterms:modified>
</cp:coreProperties>
</file>